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0000" w:rsidRDefault="00534E4E">
      <w:pPr>
        <w:framePr w:w="8760" w:h="1200" w:hRule="exact" w:wrap="auto" w:vAnchor="page" w:hAnchor="page" w:x="156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5" name="Imagen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RELACI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 PROVISIONAL DE ADJUDICACI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 DE OFERTAS DE PR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Á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CTICAS CURRICULARES DE LOS ALUMNOS DE PR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Á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CTICAS EN EMPRESAS EN M.U. EN ESCRITURA CREATIVA (10 CR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É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DITOS) (MARZO ORDINARIA 2020) EN M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Á</w:t>
      </w:r>
      <w:r w:rsidR="00A40BA9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STER UNIVERSITARIO EN ESCRITUR</w:t>
      </w:r>
    </w:p>
    <w:p w:rsidR="00000000" w:rsidRDefault="00A40BA9">
      <w:pPr>
        <w:framePr w:w="8760" w:h="1200" w:hRule="exact" w:wrap="auto" w:vAnchor="page" w:hAnchor="page" w:x="1561" w:y="50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ind w:firstLine="500"/>
        <w:jc w:val="both"/>
        <w:rPr>
          <w:rFonts w:ascii="Arial" w:eastAsia="Times New Roman" w:hAnsi="Arial" w:cs="Arial"/>
          <w:color w:val="000000"/>
          <w:kern w:val="2"/>
          <w:sz w:val="26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Una vez finalizado el plazo de inscrip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n para la adjudica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n de las ofertas de pr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cticas curriculares disponibles para alumnos, se procede a publicar el Listado Provisional de Adjudica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n, quedando abierto el periodo de 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alegaciones hasta el  9 de marzo de 2020.</w:t>
      </w:r>
    </w:p>
    <w:p w:rsidR="00000000" w:rsidRDefault="00A40BA9">
      <w:pPr>
        <w:framePr w:w="8760" w:h="300" w:hRule="exact" w:wrap="auto" w:vAnchor="page" w:hAnchor="page" w:x="1561" w:y="81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00000" w:rsidRDefault="00A40BA9">
      <w:pPr>
        <w:framePr w:w="8760" w:h="300" w:hRule="exact" w:wrap="auto" w:vAnchor="page" w:hAnchor="page" w:x="1561" w:y="9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00000" w:rsidRDefault="00A40BA9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1 de 2</w:t>
      </w:r>
    </w:p>
    <w:p w:rsidR="00000000" w:rsidRDefault="00A40BA9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00000" w:rsidRDefault="00534E4E">
      <w:pPr>
        <w:framePr w:w="510" w:h="240" w:hRule="exact" w:wrap="auto" w:vAnchor="page" w:hAnchor="page" w:x="5881" w:y="31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4" name="Imagen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314065</wp:posOffset>
                </wp:positionV>
                <wp:extent cx="6591935" cy="0"/>
                <wp:effectExtent l="0" t="0" r="0" b="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60.95pt" to="537.05pt,26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X85JQIAAE0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501390</wp:posOffset>
                </wp:positionV>
                <wp:extent cx="6591935" cy="0"/>
                <wp:effectExtent l="0" t="0" r="0" b="0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75.7pt" to="537.05pt,27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980940</wp:posOffset>
                </wp:positionV>
                <wp:extent cx="6591935" cy="0"/>
                <wp:effectExtent l="0" t="0" r="0" b="0"/>
                <wp:wrapNone/>
                <wp:docPr id="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92.2pt" to="537.05pt,39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2eGJgIAAE0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 w:rsidR="00A40BA9"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N_PUN</w:t>
      </w:r>
    </w:p>
    <w:p w:rsidR="00000000" w:rsidRDefault="00A40BA9">
      <w:pPr>
        <w:framePr w:w="8625" w:h="360" w:hRule="exact" w:wrap="auto" w:vAnchor="page" w:hAnchor="page" w:x="267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á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ticas en Empresas en M.U. en Escritura Creativa (10 cr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é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ditos)</w:t>
      </w:r>
    </w:p>
    <w:p w:rsidR="00000000" w:rsidRDefault="00A40BA9">
      <w:pPr>
        <w:framePr w:w="1830" w:h="345" w:hRule="exact" w:wrap="auto" w:vAnchor="page" w:hAnchor="page" w:x="78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00000" w:rsidRDefault="00A40BA9">
      <w:pPr>
        <w:framePr w:w="2205" w:h="339" w:hRule="exact" w:wrap="auto" w:vAnchor="page" w:hAnchor="page" w:x="39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00000" w:rsidRDefault="00A40BA9">
      <w:pPr>
        <w:framePr w:w="8610" w:h="360" w:hRule="exact" w:wrap="auto" w:vAnchor="page" w:hAnchor="page" w:x="264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00000" w:rsidRDefault="00A40BA9">
      <w:pPr>
        <w:framePr w:w="1230" w:h="345" w:hRule="exact" w:wrap="auto" w:vAnchor="page" w:hAnchor="page" w:x="1321" w:y="412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00000" w:rsidRDefault="00A40BA9">
      <w:pPr>
        <w:framePr w:w="3735" w:h="375" w:hRule="exact" w:wrap="auto" w:vAnchor="page" w:hAnchor="page" w:x="2656" w:y="4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 puesto Adjudicado</w:t>
      </w:r>
    </w:p>
    <w:p w:rsidR="00000000" w:rsidRDefault="00A40BA9">
      <w:pPr>
        <w:framePr w:w="840" w:h="240" w:hRule="exact" w:wrap="auto" w:vAnchor="page" w:hAnchor="page" w:x="361" w:y="47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.</w:t>
      </w:r>
    </w:p>
    <w:p w:rsidR="00000000" w:rsidRDefault="00A40BA9">
      <w:pPr>
        <w:framePr w:w="3555" w:h="240" w:hRule="exact" w:wrap="auto" w:vAnchor="page" w:hAnchor="page" w:x="120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00000" w:rsidRDefault="00A40BA9">
      <w:pPr>
        <w:framePr w:w="705" w:h="240" w:hRule="exact" w:wrap="auto" w:vAnchor="page" w:hAnchor="page" w:x="648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ó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</w:t>
      </w:r>
    </w:p>
    <w:p w:rsidR="00000000" w:rsidRDefault="00A40BA9">
      <w:pPr>
        <w:framePr w:w="720" w:h="240" w:hRule="exact" w:wrap="auto" w:vAnchor="page" w:hAnchor="page" w:x="720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00000" w:rsidRDefault="00A40BA9">
      <w:pPr>
        <w:framePr w:w="3480" w:h="240" w:hRule="exact" w:wrap="auto" w:vAnchor="page" w:hAnchor="page" w:x="804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00000" w:rsidRDefault="00A40BA9">
      <w:pPr>
        <w:framePr w:w="600" w:h="240" w:hRule="exact" w:wrap="auto" w:vAnchor="page" w:hAnchor="page" w:x="576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00000" w:rsidRDefault="00A40BA9">
      <w:pPr>
        <w:framePr w:w="735" w:h="240" w:hRule="exact" w:wrap="auto" w:vAnchor="page" w:hAnchor="page" w:x="36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7792</w:t>
      </w:r>
    </w:p>
    <w:p w:rsidR="00000000" w:rsidRDefault="00A40BA9">
      <w:pPr>
        <w:framePr w:w="4530" w:h="240" w:hRule="exact" w:wrap="auto" w:vAnchor="page" w:hAnchor="page" w:x="120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ez , Almudena</w:t>
      </w:r>
    </w:p>
    <w:p w:rsidR="00000000" w:rsidRDefault="00A40BA9">
      <w:pPr>
        <w:framePr w:w="555" w:h="225" w:hRule="exact" w:wrap="auto" w:vAnchor="page" w:hAnchor="page" w:x="64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A40BA9">
      <w:pPr>
        <w:framePr w:w="780" w:h="240" w:hRule="exact" w:wrap="auto" w:vAnchor="page" w:hAnchor="page" w:x="720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805</w:t>
      </w:r>
    </w:p>
    <w:p w:rsidR="00000000" w:rsidRDefault="00A40BA9">
      <w:pPr>
        <w:framePr w:w="3465" w:h="240" w:hRule="exact" w:wrap="auto" w:vAnchor="page" w:hAnchor="page" w:x="804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unto Rojo Libros, S.L.</w:t>
      </w:r>
    </w:p>
    <w:p w:rsidR="00000000" w:rsidRDefault="00A40BA9">
      <w:pPr>
        <w:framePr w:w="510" w:h="240" w:hRule="exact" w:wrap="auto" w:vAnchor="page" w:hAnchor="page" w:x="58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85</w:t>
      </w:r>
    </w:p>
    <w:p w:rsidR="00000000" w:rsidRDefault="00A40BA9">
      <w:pPr>
        <w:framePr w:w="735" w:h="240" w:hRule="exact" w:wrap="auto" w:vAnchor="page" w:hAnchor="page" w:x="36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8134</w:t>
      </w:r>
    </w:p>
    <w:p w:rsidR="00000000" w:rsidRDefault="00A40BA9">
      <w:pPr>
        <w:framePr w:w="4530" w:h="240" w:hRule="exact" w:wrap="auto" w:vAnchor="page" w:hAnchor="page" w:x="120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asa Lamarca, Alex</w:t>
      </w:r>
    </w:p>
    <w:p w:rsidR="00000000" w:rsidRDefault="00A40BA9">
      <w:pPr>
        <w:framePr w:w="555" w:h="225" w:hRule="exact" w:wrap="auto" w:vAnchor="page" w:hAnchor="page" w:x="64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A40BA9">
      <w:pPr>
        <w:framePr w:w="780" w:h="240" w:hRule="exact" w:wrap="auto" w:vAnchor="page" w:hAnchor="page" w:x="720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31</w:t>
      </w:r>
    </w:p>
    <w:p w:rsidR="00000000" w:rsidRDefault="00A40BA9">
      <w:pPr>
        <w:framePr w:w="3465" w:h="240" w:hRule="exact" w:wrap="auto" w:vAnchor="page" w:hAnchor="page" w:x="804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ibre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Palas, S.L.</w:t>
      </w:r>
    </w:p>
    <w:p w:rsidR="00000000" w:rsidRDefault="00A40BA9">
      <w:pPr>
        <w:framePr w:w="510" w:h="240" w:hRule="exact" w:wrap="auto" w:vAnchor="page" w:hAnchor="page" w:x="58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17</w:t>
      </w:r>
    </w:p>
    <w:p w:rsidR="00000000" w:rsidRDefault="00A40BA9">
      <w:pPr>
        <w:framePr w:w="8625" w:h="360" w:hRule="exact" w:wrap="auto" w:vAnchor="page" w:hAnchor="page" w:x="2671" w:y="60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á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ticas en Empresas en M.U. en Escritura Creativa (10 cr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é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ditos)</w:t>
      </w:r>
    </w:p>
    <w:p w:rsidR="00000000" w:rsidRDefault="00A40BA9">
      <w:pPr>
        <w:framePr w:w="1830" w:h="345" w:hRule="exact" w:wrap="auto" w:vAnchor="page" w:hAnchor="page" w:x="781" w:y="60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00000" w:rsidRDefault="00A40BA9">
      <w:pPr>
        <w:framePr w:w="2205" w:h="339" w:hRule="exact" w:wrap="auto" w:vAnchor="page" w:hAnchor="page" w:x="391" w:y="6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00000" w:rsidRDefault="00A40BA9">
      <w:pPr>
        <w:framePr w:w="8610" w:h="360" w:hRule="exact" w:wrap="auto" w:vAnchor="page" w:hAnchor="page" w:x="2641" w:y="6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00000" w:rsidRDefault="00A40BA9">
      <w:pPr>
        <w:framePr w:w="1230" w:h="345" w:hRule="exact" w:wrap="auto" w:vAnchor="page" w:hAnchor="page" w:x="1321" w:y="6750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00000" w:rsidRDefault="00A40BA9">
      <w:pPr>
        <w:framePr w:w="3735" w:h="375" w:hRule="exact" w:wrap="auto" w:vAnchor="page" w:hAnchor="page" w:x="2656" w:y="67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Sin adjudicaci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ó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n</w:t>
      </w:r>
    </w:p>
    <w:p w:rsidR="00000000" w:rsidRDefault="00A40BA9">
      <w:pPr>
        <w:framePr w:w="840" w:h="240" w:hRule="exact" w:wrap="auto" w:vAnchor="page" w:hAnchor="page" w:x="361" w:y="73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.</w:t>
      </w:r>
    </w:p>
    <w:p w:rsidR="00000000" w:rsidRDefault="00A40BA9">
      <w:pPr>
        <w:framePr w:w="3555" w:h="240" w:hRule="exact" w:wrap="auto" w:vAnchor="page" w:hAnchor="page" w:x="1201" w:y="7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00000" w:rsidRDefault="00A40BA9">
      <w:pPr>
        <w:framePr w:w="705" w:h="240" w:hRule="exact" w:wrap="auto" w:vAnchor="page" w:hAnchor="page" w:x="648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ó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</w:t>
      </w:r>
    </w:p>
    <w:p w:rsidR="00000000" w:rsidRDefault="00A40BA9">
      <w:pPr>
        <w:framePr w:w="720" w:h="240" w:hRule="exact" w:wrap="auto" w:vAnchor="page" w:hAnchor="page" w:x="720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00000" w:rsidRDefault="00A40BA9">
      <w:pPr>
        <w:framePr w:w="3480" w:h="240" w:hRule="exact" w:wrap="auto" w:vAnchor="page" w:hAnchor="page" w:x="8041" w:y="7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00000" w:rsidRDefault="00A40BA9">
      <w:pPr>
        <w:framePr w:w="600" w:h="240" w:hRule="exact" w:wrap="auto" w:vAnchor="page" w:hAnchor="page" w:x="576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00000" w:rsidRDefault="00A40BA9">
      <w:pPr>
        <w:framePr w:w="735" w:h="240" w:hRule="exact" w:wrap="auto" w:vAnchor="page" w:hAnchor="page" w:x="361" w:y="75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7682</w:t>
      </w:r>
    </w:p>
    <w:p w:rsidR="00000000" w:rsidRDefault="00A40BA9">
      <w:pPr>
        <w:framePr w:w="4530" w:h="240" w:hRule="exact" w:wrap="auto" w:vAnchor="page" w:hAnchor="page" w:x="1201" w:y="75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NGIFO GOMEZ, CARMEN ANDREA</w:t>
      </w:r>
    </w:p>
    <w:p w:rsidR="00000000" w:rsidRDefault="00A40BA9">
      <w:pPr>
        <w:framePr w:w="510" w:h="240" w:hRule="exact" w:wrap="auto" w:vAnchor="page" w:hAnchor="page" w:x="5881" w:y="75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45</w:t>
      </w:r>
    </w:p>
    <w:p w:rsidR="00A40BA9" w:rsidRDefault="00A40BA9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2 de 2</w:t>
      </w:r>
    </w:p>
    <w:sectPr w:rsidR="00A40BA9">
      <w:type w:val="continuous"/>
      <w:pgSz w:w="11907" w:h="16839"/>
      <w:pgMar w:top="0" w:right="0" w:bottom="1134" w:left="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c0tjAzMTMAAiUdpeDU4uLM/DyQAsNaAFX5BVwsAAAA"/>
  </w:docVars>
  <w:rsids>
    <w:rsidRoot w:val="00534E4E"/>
    <w:rsid w:val="00534E4E"/>
    <w:rsid w:val="00A40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8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rystal Decisions</Company>
  <LinksUpToDate>false</LinksUpToDate>
  <CharactersWithSpaces>1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 Reports</dc:creator>
  <dc:description>Powered By Crystal</dc:description>
  <cp:lastModifiedBy>Gloria Jiménez Marín</cp:lastModifiedBy>
  <cp:revision>2</cp:revision>
  <dcterms:created xsi:type="dcterms:W3CDTF">2020-03-05T10:19:00Z</dcterms:created>
  <dcterms:modified xsi:type="dcterms:W3CDTF">2020-03-05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Objects Context Information">
    <vt:lpwstr>01C2D35AF44DC8546069FCCFAB82437E8ADDB2BDEF6EFD411221E6762295156B2CE22D30E7BE430ADE6E4AC17999501C5A0B1480DDA6A2C73083D54907A06E285E0B3C9FAA956C27F8E7D927E34A7857F23525A55E0A1F543C3F4B7C53EE3CAF138D2F5E258FF36852406E18FD2DAA901E4E984BD145BC2FC7E38C8A05BF78C</vt:lpwstr>
  </property>
  <property fmtid="{D5CDD505-2E9C-101B-9397-08002B2CF9AE}" pid="3" name="Business Objects Context Information1">
    <vt:lpwstr>E15A01E72ECA2D6F3231D47E36EA0DA772655F37F7D5A44E07B3A80304FCBF4C6AF34DB5726F73025D03C31E2655460CC27445579FF3E6FAEBA6E6AFE0AAD120293E0269DA4369A40667FAF5FD27E1D3526042C7616998C902B25D4378AA2C30DBD4AA2099B1D0C49AACF5894E5D1235DDA22FF1EEF2102E48D7FFB9A3B8E83</vt:lpwstr>
  </property>
  <property fmtid="{D5CDD505-2E9C-101B-9397-08002B2CF9AE}" pid="4" name="Business Objects Context Information2">
    <vt:lpwstr>20A8A2AAD5F1495393C93A981573D9FA58BF4BC687FBC9F44C6C3BBE94C1D3B1F77B0D756DEFD7F7BF057195E11BEDC359E71839D431353F22EB85BCE235CBD811B7B885BAFB195113A264A9F35E930E81F6</vt:lpwstr>
  </property>
</Properties>
</file>